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0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6,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,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2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ar 20, 2023 / Mar 20, 202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Upload the signed agree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ay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Schedule 8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,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